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64347E" w14:textId="77777777" w:rsidR="00B85FD8" w:rsidRPr="00B85FD8" w:rsidRDefault="00B85FD8" w:rsidP="00B85FD8">
      <w:pPr>
        <w:pStyle w:val="NoSpacing"/>
        <w:rPr>
          <w:rFonts w:ascii="Arial" w:hAnsi="Arial" w:cs="Arial"/>
        </w:rPr>
      </w:pPr>
      <w:r w:rsidRPr="00B85FD8">
        <w:rPr>
          <w:rFonts w:ascii="Arial" w:hAnsi="Arial" w:cs="Arial"/>
        </w:rPr>
        <w:t xml:space="preserve">Editorial comments </w:t>
      </w:r>
    </w:p>
    <w:p w14:paraId="02C64F7F" w14:textId="0CE47EE0" w:rsidR="00B85FD8" w:rsidRPr="00B85FD8" w:rsidRDefault="00B85FD8" w:rsidP="00B85FD8">
      <w:pPr>
        <w:pStyle w:val="NoSpacing"/>
        <w:rPr>
          <w:rFonts w:ascii="Arial" w:hAnsi="Arial" w:cs="Arial"/>
        </w:rPr>
      </w:pPr>
      <w:r w:rsidRPr="00B85FD8">
        <w:rPr>
          <w:rFonts w:ascii="Arial" w:hAnsi="Arial" w:cs="Arial"/>
        </w:rPr>
        <w:t>The editor has formatted the manuscript to match the journal's style. Please retain and use the attached version for revision.</w:t>
      </w:r>
    </w:p>
    <w:p w14:paraId="21D6447F" w14:textId="77777777" w:rsidR="00B85FD8" w:rsidRPr="00B85FD8" w:rsidRDefault="00B85FD8" w:rsidP="00B85FD8">
      <w:pPr>
        <w:pStyle w:val="NoSpacing"/>
        <w:rPr>
          <w:rFonts w:ascii="Arial" w:hAnsi="Arial" w:cs="Arial"/>
          <w:highlight w:val="yellow"/>
        </w:rPr>
      </w:pPr>
      <w:r w:rsidRPr="00B85FD8">
        <w:rPr>
          <w:rFonts w:ascii="Arial" w:hAnsi="Arial" w:cs="Arial"/>
          <w:highlight w:val="yellow"/>
        </w:rPr>
        <w:t xml:space="preserve">Authors’ response </w:t>
      </w:r>
    </w:p>
    <w:p w14:paraId="27634B51" w14:textId="77777777" w:rsidR="00B85FD8" w:rsidRPr="00B85FD8" w:rsidRDefault="00B85FD8" w:rsidP="00B85FD8">
      <w:pPr>
        <w:pStyle w:val="NoSpacing"/>
        <w:rPr>
          <w:rFonts w:ascii="Arial" w:hAnsi="Arial" w:cs="Arial"/>
        </w:rPr>
      </w:pPr>
      <w:r w:rsidRPr="00B85FD8">
        <w:rPr>
          <w:rFonts w:ascii="Arial" w:hAnsi="Arial" w:cs="Arial"/>
          <w:highlight w:val="yellow"/>
        </w:rPr>
        <w:t>Alright</w:t>
      </w:r>
      <w:r w:rsidRPr="00B85FD8">
        <w:rPr>
          <w:rFonts w:ascii="Arial" w:hAnsi="Arial" w:cs="Arial"/>
        </w:rPr>
        <w:t xml:space="preserve"> </w:t>
      </w:r>
      <w:r w:rsidRPr="00B85FD8">
        <w:rPr>
          <w:rFonts w:ascii="Arial" w:hAnsi="Arial" w:cs="Arial"/>
        </w:rPr>
        <w:br/>
        <w:t>2. Please address all the specific comments marked in the manuscript.</w:t>
      </w:r>
    </w:p>
    <w:p w14:paraId="274D323A" w14:textId="77777777" w:rsidR="00B85FD8" w:rsidRPr="00B85FD8" w:rsidRDefault="00B85FD8" w:rsidP="00B85FD8">
      <w:pPr>
        <w:pStyle w:val="NoSpacing"/>
        <w:rPr>
          <w:rFonts w:ascii="Arial" w:hAnsi="Arial" w:cs="Arial"/>
          <w:highlight w:val="yellow"/>
        </w:rPr>
      </w:pPr>
      <w:r w:rsidRPr="00B85FD8">
        <w:rPr>
          <w:rFonts w:ascii="Arial" w:hAnsi="Arial" w:cs="Arial"/>
          <w:highlight w:val="yellow"/>
        </w:rPr>
        <w:t xml:space="preserve">Authors’ response </w:t>
      </w:r>
    </w:p>
    <w:p w14:paraId="79C9D93B" w14:textId="332ED9A0" w:rsidR="00B85FD8" w:rsidRPr="00B85FD8" w:rsidRDefault="00B85FD8" w:rsidP="00B85FD8">
      <w:pPr>
        <w:pStyle w:val="NoSpacing"/>
        <w:rPr>
          <w:rFonts w:ascii="Arial" w:hAnsi="Arial" w:cs="Arial"/>
        </w:rPr>
      </w:pPr>
      <w:r w:rsidRPr="00B85FD8">
        <w:rPr>
          <w:rFonts w:ascii="Arial" w:hAnsi="Arial" w:cs="Arial"/>
          <w:highlight w:val="yellow"/>
        </w:rPr>
        <w:t>Done</w:t>
      </w:r>
      <w:r w:rsidRPr="00B85FD8">
        <w:rPr>
          <w:rFonts w:ascii="Arial" w:hAnsi="Arial" w:cs="Arial"/>
        </w:rPr>
        <w:br/>
        <w:t>3. Please ensure that the highlighting is no more than 3 pages including headings and spacings and is in line with the title of the manuscript.</w:t>
      </w:r>
    </w:p>
    <w:p w14:paraId="1BD37E0D" w14:textId="77777777" w:rsidR="00B85FD8" w:rsidRPr="00B85FD8" w:rsidRDefault="00B85FD8" w:rsidP="00B85FD8">
      <w:pPr>
        <w:pStyle w:val="NoSpacing"/>
        <w:rPr>
          <w:rFonts w:ascii="Arial" w:hAnsi="Arial" w:cs="Arial"/>
          <w:highlight w:val="yellow"/>
        </w:rPr>
      </w:pPr>
      <w:r w:rsidRPr="00B85FD8">
        <w:rPr>
          <w:rFonts w:ascii="Arial" w:hAnsi="Arial" w:cs="Arial"/>
          <w:highlight w:val="yellow"/>
        </w:rPr>
        <w:t xml:space="preserve">Authors’ response </w:t>
      </w:r>
    </w:p>
    <w:p w14:paraId="275FA897" w14:textId="1B97805B" w:rsidR="00B85FD8" w:rsidRPr="00B85FD8" w:rsidRDefault="00B85FD8" w:rsidP="00B85FD8">
      <w:pPr>
        <w:pStyle w:val="NoSpacing"/>
        <w:rPr>
          <w:rFonts w:ascii="Arial" w:hAnsi="Arial" w:cs="Arial"/>
          <w:lang w:val="en-US"/>
        </w:rPr>
      </w:pPr>
      <w:r w:rsidRPr="00B85FD8">
        <w:rPr>
          <w:rFonts w:ascii="Arial" w:hAnsi="Arial" w:cs="Arial"/>
          <w:highlight w:val="yellow"/>
        </w:rPr>
        <w:t>Alright</w:t>
      </w:r>
    </w:p>
    <w:p w14:paraId="4F9FB447" w14:textId="77777777" w:rsidR="00FA79EB" w:rsidRPr="00B85FD8" w:rsidRDefault="00FA79EB" w:rsidP="00B85FD8">
      <w:pPr>
        <w:pStyle w:val="NoSpacing"/>
        <w:rPr>
          <w:rFonts w:ascii="Arial" w:hAnsi="Arial" w:cs="Arial"/>
        </w:rPr>
      </w:pPr>
    </w:p>
    <w:sectPr w:rsidR="00FA79EB" w:rsidRPr="00B85F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963872"/>
    <w:multiLevelType w:val="hybridMultilevel"/>
    <w:tmpl w:val="9BBE2E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NDS2MDA2MjM3NrJQ0lEKTi0uzszPAykwrAUAr1DsRSwAAAA="/>
  </w:docVars>
  <w:rsids>
    <w:rsidRoot w:val="00B85FD8"/>
    <w:rsid w:val="00B85FD8"/>
    <w:rsid w:val="00FA7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7F49D"/>
  <w15:chartTrackingRefBased/>
  <w15:docId w15:val="{BA24E49F-C460-4010-A6E8-2AA2169F3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85FD8"/>
    <w:pPr>
      <w:spacing w:before="100" w:beforeAutospacing="1" w:after="100" w:afterAutospacing="1" w:line="240" w:lineRule="auto"/>
    </w:pPr>
    <w:rPr>
      <w:rFonts w:ascii="Calibri" w:eastAsiaTheme="minorEastAsia" w:hAnsi="Calibri" w:cs="Calibri"/>
      <w:lang w:val="en-US"/>
    </w:rPr>
  </w:style>
  <w:style w:type="paragraph" w:styleId="NoSpacing">
    <w:name w:val="No Spacing"/>
    <w:uiPriority w:val="1"/>
    <w:qFormat/>
    <w:rsid w:val="00B85FD8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31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5</Words>
  <Characters>376</Characters>
  <Application>Microsoft Office Word</Application>
  <DocSecurity>0</DocSecurity>
  <Lines>3</Lines>
  <Paragraphs>1</Paragraphs>
  <ScaleCrop>false</ScaleCrop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owuah, Prince K</dc:creator>
  <cp:keywords/>
  <dc:description/>
  <cp:lastModifiedBy>Akowuah, Prince K</cp:lastModifiedBy>
  <cp:revision>1</cp:revision>
  <dcterms:created xsi:type="dcterms:W3CDTF">2021-09-20T11:36:00Z</dcterms:created>
  <dcterms:modified xsi:type="dcterms:W3CDTF">2021-09-20T11:38:00Z</dcterms:modified>
</cp:coreProperties>
</file>